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B0F62" w14:textId="1ED37FE6" w:rsidR="00F2090E" w:rsidRPr="001D01D0" w:rsidRDefault="00683512" w:rsidP="00FB660B">
      <w:pPr>
        <w:spacing w:line="276" w:lineRule="auto"/>
        <w:jc w:val="center"/>
        <w:rPr>
          <w:sz w:val="32"/>
          <w:szCs w:val="32"/>
        </w:rPr>
      </w:pPr>
      <w:r w:rsidRPr="001D01D0">
        <w:rPr>
          <w:rFonts w:hint="eastAsia"/>
          <w:sz w:val="32"/>
          <w:szCs w:val="32"/>
        </w:rPr>
        <w:t>日本アフェレシスレジストリにかかわる倫理審査</w:t>
      </w:r>
      <w:r w:rsidR="005D73C3" w:rsidRPr="001D01D0">
        <w:rPr>
          <w:rFonts w:hint="eastAsia"/>
          <w:sz w:val="32"/>
          <w:szCs w:val="32"/>
        </w:rPr>
        <w:t>回答書</w:t>
      </w:r>
    </w:p>
    <w:p w14:paraId="6F4118A0" w14:textId="2C001811" w:rsidR="005D73C3" w:rsidRPr="001D01D0" w:rsidRDefault="005D73C3" w:rsidP="00FB660B">
      <w:pPr>
        <w:spacing w:line="276" w:lineRule="auto"/>
        <w:jc w:val="right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年　　　月　　　日</w:t>
      </w:r>
    </w:p>
    <w:p w14:paraId="3BA4AC56" w14:textId="25BA2785" w:rsidR="005D73C3" w:rsidRPr="001D01D0" w:rsidRDefault="005D73C3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日本アフェレシス学会事務局御中</w:t>
      </w:r>
    </w:p>
    <w:p w14:paraId="718AD0B0" w14:textId="7574D2B1" w:rsidR="005D73C3" w:rsidRPr="001D01D0" w:rsidRDefault="005D73C3" w:rsidP="00FB660B">
      <w:pPr>
        <w:spacing w:line="276" w:lineRule="auto"/>
        <w:rPr>
          <w:sz w:val="24"/>
          <w:szCs w:val="24"/>
        </w:rPr>
      </w:pPr>
    </w:p>
    <w:p w14:paraId="1DC3B9BA" w14:textId="0FA49F6E" w:rsidR="005D73C3" w:rsidRPr="001D01D0" w:rsidRDefault="005D73C3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日本アフェレシスレジストリの倫理</w:t>
      </w:r>
      <w:r w:rsidR="004004EC" w:rsidRPr="001D01D0">
        <w:rPr>
          <w:rFonts w:hint="eastAsia"/>
          <w:sz w:val="24"/>
          <w:szCs w:val="24"/>
        </w:rPr>
        <w:t>審査</w:t>
      </w:r>
      <w:r w:rsidRPr="001D01D0">
        <w:rPr>
          <w:rFonts w:hint="eastAsia"/>
          <w:sz w:val="24"/>
          <w:szCs w:val="24"/>
        </w:rPr>
        <w:t>について下記の通り回答いたします．</w:t>
      </w:r>
    </w:p>
    <w:p w14:paraId="39850997" w14:textId="2515EFCB" w:rsidR="00A06B76" w:rsidRPr="001D01D0" w:rsidRDefault="00A06B76" w:rsidP="00FB660B">
      <w:pPr>
        <w:spacing w:line="276" w:lineRule="auto"/>
        <w:rPr>
          <w:rFonts w:asciiTheme="minorEastAsia" w:hAnsiTheme="minorEastAsia"/>
          <w:sz w:val="24"/>
          <w:szCs w:val="24"/>
        </w:rPr>
      </w:pPr>
      <w:r w:rsidRPr="001D01D0">
        <w:rPr>
          <w:rFonts w:asciiTheme="minorEastAsia" w:hAnsiTheme="minorEastAsia" w:hint="eastAsia"/>
          <w:sz w:val="24"/>
          <w:szCs w:val="24"/>
        </w:rPr>
        <w:t>（1～3のいずれかに〇印を</w:t>
      </w:r>
      <w:r w:rsidR="00D47BDE" w:rsidRPr="001D01D0">
        <w:rPr>
          <w:rFonts w:asciiTheme="minorEastAsia" w:hAnsiTheme="minorEastAsia" w:hint="eastAsia"/>
          <w:sz w:val="24"/>
          <w:szCs w:val="24"/>
        </w:rPr>
        <w:t>付けてください）</w:t>
      </w:r>
    </w:p>
    <w:p w14:paraId="51602FE9" w14:textId="721AE950" w:rsidR="005D73C3" w:rsidRPr="001D01D0" w:rsidRDefault="005D73C3" w:rsidP="00FB660B">
      <w:pPr>
        <w:spacing w:line="276" w:lineRule="auto"/>
        <w:rPr>
          <w:sz w:val="24"/>
          <w:szCs w:val="24"/>
        </w:rPr>
      </w:pPr>
    </w:p>
    <w:p w14:paraId="0D75A2F1" w14:textId="7E6FDC71" w:rsidR="005D73C3" w:rsidRPr="001D01D0" w:rsidRDefault="005D73C3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１．</w:t>
      </w:r>
      <w:r w:rsidR="004004EC" w:rsidRPr="001D01D0">
        <w:rPr>
          <w:rFonts w:hint="eastAsia"/>
          <w:sz w:val="24"/>
          <w:szCs w:val="24"/>
        </w:rPr>
        <w:t>東京大学医学部倫理委員会での一括審査を依頼します．</w:t>
      </w:r>
    </w:p>
    <w:p w14:paraId="2468C9DF" w14:textId="4316C150" w:rsidR="004004EC" w:rsidRPr="001D01D0" w:rsidRDefault="004004EC" w:rsidP="00FB660B">
      <w:pPr>
        <w:spacing w:line="276" w:lineRule="auto"/>
        <w:rPr>
          <w:sz w:val="24"/>
          <w:szCs w:val="24"/>
        </w:rPr>
      </w:pPr>
      <w:r w:rsidRPr="001D01D0">
        <w:rPr>
          <w:sz w:val="24"/>
          <w:szCs w:val="24"/>
        </w:rPr>
        <w:tab/>
      </w:r>
      <w:r w:rsidRPr="001D01D0">
        <w:rPr>
          <w:rFonts w:hint="eastAsia"/>
          <w:sz w:val="24"/>
          <w:szCs w:val="24"/>
        </w:rPr>
        <w:t>→別紙，一括審査依頼状を返信ください．</w:t>
      </w:r>
    </w:p>
    <w:p w14:paraId="5B02FE64" w14:textId="77777777" w:rsidR="00A06B76" w:rsidRPr="001D01D0" w:rsidRDefault="00A06B76" w:rsidP="00FB660B">
      <w:pPr>
        <w:spacing w:line="276" w:lineRule="auto"/>
        <w:rPr>
          <w:sz w:val="24"/>
          <w:szCs w:val="24"/>
        </w:rPr>
      </w:pPr>
      <w:bookmarkStart w:id="0" w:name="_GoBack"/>
      <w:bookmarkEnd w:id="0"/>
    </w:p>
    <w:p w14:paraId="6F40951F" w14:textId="5EE83749" w:rsidR="004004EC" w:rsidRPr="001D01D0" w:rsidRDefault="004004EC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２．日本アフェレシスレジストリに参加しますが，一括審査を依頼しません．</w:t>
      </w:r>
    </w:p>
    <w:p w14:paraId="0D9DCA75" w14:textId="6AC34CF2" w:rsidR="00A06B76" w:rsidRPr="001D01D0" w:rsidRDefault="00A06B76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 xml:space="preserve">　　　→</w:t>
      </w:r>
      <w:r w:rsidR="00D47BDE" w:rsidRPr="001D01D0">
        <w:rPr>
          <w:rFonts w:hint="eastAsia"/>
          <w:sz w:val="24"/>
          <w:szCs w:val="24"/>
        </w:rPr>
        <w:t>別途，</w:t>
      </w:r>
      <w:r w:rsidRPr="001D01D0">
        <w:rPr>
          <w:rFonts w:hint="eastAsia"/>
          <w:sz w:val="24"/>
          <w:szCs w:val="24"/>
        </w:rPr>
        <w:t>貴施設の倫理審査承諾書を返信ください．</w:t>
      </w:r>
    </w:p>
    <w:p w14:paraId="441280F0" w14:textId="77777777" w:rsidR="00A06B76" w:rsidRPr="001D01D0" w:rsidRDefault="00A06B76" w:rsidP="00FB660B">
      <w:pPr>
        <w:spacing w:line="276" w:lineRule="auto"/>
        <w:rPr>
          <w:sz w:val="24"/>
          <w:szCs w:val="24"/>
        </w:rPr>
      </w:pPr>
    </w:p>
    <w:p w14:paraId="563526F2" w14:textId="5023FCC3" w:rsidR="00A06B76" w:rsidRPr="001D01D0" w:rsidRDefault="004004EC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３．日本アフェレシスレジストリに参加しません．</w:t>
      </w:r>
    </w:p>
    <w:p w14:paraId="43B54D50" w14:textId="3FCDBC66" w:rsidR="004004EC" w:rsidRPr="001D01D0" w:rsidRDefault="004004EC" w:rsidP="00FB660B">
      <w:pPr>
        <w:spacing w:line="276" w:lineRule="auto"/>
        <w:rPr>
          <w:sz w:val="24"/>
          <w:szCs w:val="24"/>
        </w:rPr>
      </w:pPr>
    </w:p>
    <w:p w14:paraId="52C16707" w14:textId="77777777" w:rsidR="00A06B76" w:rsidRPr="001D01D0" w:rsidRDefault="00A06B76" w:rsidP="00FB660B">
      <w:pPr>
        <w:spacing w:line="276" w:lineRule="auto"/>
        <w:rPr>
          <w:sz w:val="24"/>
          <w:szCs w:val="24"/>
        </w:rPr>
      </w:pPr>
    </w:p>
    <w:p w14:paraId="1BD653EA" w14:textId="0FECC98D" w:rsidR="004004EC" w:rsidRPr="001D01D0" w:rsidRDefault="004004EC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ご施設名：</w:t>
      </w:r>
      <w:r w:rsidR="00683512" w:rsidRPr="001D01D0">
        <w:rPr>
          <w:rFonts w:hint="eastAsia"/>
          <w:sz w:val="24"/>
          <w:szCs w:val="24"/>
        </w:rPr>
        <w:t>＿＿＿＿＿＿＿＿＿＿＿＿＿＿＿＿＿＿＿＿＿＿＿＿＿＿＿＿＿＿＿＿</w:t>
      </w:r>
    </w:p>
    <w:p w14:paraId="051D5476" w14:textId="559D1536" w:rsidR="004004EC" w:rsidRPr="001D01D0" w:rsidRDefault="004004EC" w:rsidP="00FB660B">
      <w:pPr>
        <w:spacing w:line="276" w:lineRule="auto"/>
        <w:rPr>
          <w:sz w:val="24"/>
          <w:szCs w:val="24"/>
        </w:rPr>
      </w:pPr>
    </w:p>
    <w:p w14:paraId="0643A9FD" w14:textId="77777777" w:rsidR="00D47BDE" w:rsidRPr="001D01D0" w:rsidRDefault="00D47BDE" w:rsidP="00FB660B">
      <w:pPr>
        <w:spacing w:line="276" w:lineRule="auto"/>
        <w:rPr>
          <w:sz w:val="24"/>
          <w:szCs w:val="24"/>
        </w:rPr>
      </w:pPr>
    </w:p>
    <w:p w14:paraId="51F8A47C" w14:textId="43C85EBE" w:rsidR="004004EC" w:rsidRPr="001D01D0" w:rsidRDefault="004004EC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ご担当者氏名：</w:t>
      </w:r>
      <w:r w:rsidR="00683512" w:rsidRPr="001D01D0">
        <w:rPr>
          <w:rFonts w:hint="eastAsia"/>
          <w:sz w:val="24"/>
          <w:szCs w:val="24"/>
        </w:rPr>
        <w:t>＿＿＿＿＿＿＿＿＿＿＿＿＿＿＿＿＿＿＿＿＿＿＿＿＿＿＿＿＿＿</w:t>
      </w:r>
    </w:p>
    <w:p w14:paraId="13623353" w14:textId="6CDCFB91" w:rsidR="00683512" w:rsidRPr="001D01D0" w:rsidRDefault="00683512" w:rsidP="00FB660B">
      <w:pPr>
        <w:spacing w:line="276" w:lineRule="auto"/>
        <w:rPr>
          <w:sz w:val="24"/>
          <w:szCs w:val="24"/>
        </w:rPr>
      </w:pPr>
    </w:p>
    <w:p w14:paraId="74ABCD67" w14:textId="77777777" w:rsidR="00D47BDE" w:rsidRPr="001D01D0" w:rsidRDefault="00D47BDE" w:rsidP="00FB660B">
      <w:pPr>
        <w:spacing w:line="276" w:lineRule="auto"/>
        <w:rPr>
          <w:sz w:val="24"/>
          <w:szCs w:val="24"/>
        </w:rPr>
      </w:pPr>
    </w:p>
    <w:p w14:paraId="6AEF7C7A" w14:textId="641A1C30" w:rsidR="004004EC" w:rsidRPr="001D01D0" w:rsidRDefault="004004EC" w:rsidP="00FB660B">
      <w:pPr>
        <w:spacing w:line="276" w:lineRule="auto"/>
        <w:rPr>
          <w:sz w:val="24"/>
          <w:szCs w:val="24"/>
        </w:rPr>
      </w:pPr>
      <w:r w:rsidRPr="001D01D0">
        <w:rPr>
          <w:rFonts w:hint="eastAsia"/>
          <w:sz w:val="24"/>
          <w:szCs w:val="24"/>
        </w:rPr>
        <w:t>ご連絡先：</w:t>
      </w:r>
      <w:r w:rsidR="00683512" w:rsidRPr="001D01D0">
        <w:rPr>
          <w:rFonts w:hint="eastAsia"/>
          <w:sz w:val="24"/>
          <w:szCs w:val="24"/>
        </w:rPr>
        <w:t>＿＿＿＿＿＿＿＿＿＿＿＿＿＿＿＿＿＿＿＿＿＿＿＿＿＿＿＿＿＿＿＿</w:t>
      </w:r>
    </w:p>
    <w:sectPr w:rsidR="004004EC" w:rsidRPr="001D01D0" w:rsidSect="008E750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53E6C" w14:textId="77777777" w:rsidR="00C605FB" w:rsidRDefault="00C605FB" w:rsidP="00A06B76">
      <w:pPr>
        <w:spacing w:after="0" w:line="240" w:lineRule="auto"/>
      </w:pPr>
      <w:r>
        <w:separator/>
      </w:r>
    </w:p>
  </w:endnote>
  <w:endnote w:type="continuationSeparator" w:id="0">
    <w:p w14:paraId="1E5BA9EF" w14:textId="77777777" w:rsidR="00C605FB" w:rsidRDefault="00C605FB" w:rsidP="00A06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2655C" w14:textId="77777777" w:rsidR="00C605FB" w:rsidRDefault="00C605FB" w:rsidP="00A06B76">
      <w:pPr>
        <w:spacing w:after="0" w:line="240" w:lineRule="auto"/>
      </w:pPr>
      <w:r>
        <w:separator/>
      </w:r>
    </w:p>
  </w:footnote>
  <w:footnote w:type="continuationSeparator" w:id="0">
    <w:p w14:paraId="232D1858" w14:textId="77777777" w:rsidR="00C605FB" w:rsidRDefault="00C605FB" w:rsidP="00A06B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DIwNDS1NLUwMTBR0lEKTi0uzszPAykwrAUA6gNGWywAAAA="/>
  </w:docVars>
  <w:rsids>
    <w:rsidRoot w:val="005D73C3"/>
    <w:rsid w:val="001C37F6"/>
    <w:rsid w:val="001D01D0"/>
    <w:rsid w:val="004004EC"/>
    <w:rsid w:val="005D73C3"/>
    <w:rsid w:val="005E1FF6"/>
    <w:rsid w:val="00683512"/>
    <w:rsid w:val="007772CC"/>
    <w:rsid w:val="00833834"/>
    <w:rsid w:val="008E7503"/>
    <w:rsid w:val="009A2C0E"/>
    <w:rsid w:val="00A0028E"/>
    <w:rsid w:val="00A06B76"/>
    <w:rsid w:val="00BC71C8"/>
    <w:rsid w:val="00C605FB"/>
    <w:rsid w:val="00CA0233"/>
    <w:rsid w:val="00D47BDE"/>
    <w:rsid w:val="00F2090E"/>
    <w:rsid w:val="00FB660B"/>
    <w:rsid w:val="00FF7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0D97D76"/>
  <w15:chartTrackingRefBased/>
  <w15:docId w15:val="{5A525C74-0C41-404C-9772-4B2AD24B2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6B7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06B76"/>
  </w:style>
  <w:style w:type="paragraph" w:styleId="a5">
    <w:name w:val="footer"/>
    <w:basedOn w:val="a"/>
    <w:link w:val="a6"/>
    <w:uiPriority w:val="99"/>
    <w:unhideWhenUsed/>
    <w:rsid w:val="00A06B7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06B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io Hanafusa</dc:creator>
  <cp:keywords/>
  <dc:description/>
  <cp:lastModifiedBy>ito</cp:lastModifiedBy>
  <cp:revision>6</cp:revision>
  <cp:lastPrinted>2020-02-21T04:29:00Z</cp:lastPrinted>
  <dcterms:created xsi:type="dcterms:W3CDTF">2019-12-08T12:33:00Z</dcterms:created>
  <dcterms:modified xsi:type="dcterms:W3CDTF">2020-02-21T04:41:00Z</dcterms:modified>
</cp:coreProperties>
</file>